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000-1501</w:t>
      </w:r>
      <w:r>
        <w:t xml:space="preserve"> </w:t>
      </w:r>
      <w:r>
        <w:t xml:space="preserve">ชีวิตกับสังคมไทย</w:t>
      </w:r>
      <w:r>
        <w:t xml:space="preserve"> </w:t>
      </w:r>
      <w:r>
        <w:t xml:space="preserve">ครูพัชญา</w:t>
      </w:r>
      <w:r>
        <w:t xml:space="preserve"> </w:t>
      </w:r>
      <w:r>
        <w:t xml:space="preserve">(เช้า)</w:t>
      </w:r>
      <w:r>
        <w:t xml:space="preserve"> </w:t>
      </w:r>
      <w:r>
        <w:t xml:space="preserve">221266</w:t>
      </w:r>
    </w:p>
    <w:p>
      <w:pPr>
        <w:pStyle w:val="Date"/>
      </w:pPr>
      <w:r>
        <w:t xml:space="preserve">วันศุกร์ที่</w:t>
      </w:r>
      <w:r>
        <w:t xml:space="preserve"> </w:t>
      </w:r>
      <w:r>
        <w:t xml:space="preserve">22</w:t>
      </w:r>
      <w:r>
        <w:t xml:space="preserve"> </w:t>
      </w:r>
      <w:r>
        <w:t xml:space="preserve">ธันว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นักเรทุก ๆ คน สวัสดีค่ะ นักเรียนทุก ๆ คน นักเรียน สวัสดีค่ะ นะคะ วันนี้นะคะ เราจะมาเรียนหน่วยที่ 6 นะคะ ต่อจากสัปดาห์ที่แล้วนะคะ แล้วก้ครูก็ได้ตรวจงาน เช็กงานของพวกเราไปแล้วนะคะ วันนี้เราจะมาเรียนเรื่องพลเมืองของสังคมระบอบประชาธิปไตยนะคะ จะมีหน่วยการเรียนนะคะ เกี่ยวกับสาระการเรียนรู้ในหน่วยนี้นะคะ เกี่ยวกับพลเมืองที่ดีนะคะ พลเมืองที่ดีกับการเป็นสมาชิกของสังคมไทย และสังคมโลกนะคะ ความเป็นพลเมืองดีในระบอบประชาธิปไตย สิทธิ เสรีภาพและหน้าที่ของคนไทย ตามรัฐธรรมนูญนะคะ ปัญหาความขัดแย้งในสังคมไทย ปัญหาของคนไทยนะคะ ในประเทศไทย การรักษาความสงบแห่งชาติ กับความสุขในประเทศไทย ปัญหาการพัฒนาประชาธิปไตยของประเทศไทยนะคะ สมรรถนะในการเรียนรู้ในหน่วยนี้นะคะ สมรรถนะการเรียนรู้นะคะ 1. นะคะ ให้คำนิยามของคำว่า "พลเมืองดีได้ ข้อ 2. ระบุความเป็นพลเมืองดีกับการเป็นสมาชิกของสังคมไทยและสังคมได้ ข้อที่ 3 ลจำแนกความเป็นพลเมืองดี ในระบอบประชาธิปไตยได้ ข้อที่ 4 สรุปสิทธิ เสรีภาพ และหน้าที่ของชาวไทยตามรัฐธรรมนูญได้ ข้อที่ 5 วิเคราะห์ปัญหาความขัดแย้งในสังคมไทยได้ ข้อที่ 6 อธิบายคณะรักษาความสงบแห่งชาติ คืนความสุขให้ประเทศไทยได้ ข้อที่ 8 วิเคราะห์ปัญหาพัฒนาประเทศของประเทศไทยได้ หัวข้อที่ 9 เสนอแนะแนวทางการแก้ไขปัญหาการพัฒนา ประชาธิปไตยและการสร้างความสุขที่ยั่งยืนได้ สมรรถนะประจำหน่วยที่ 6 นะ จะเป็นการแสดงความรู้เกี่ยวกับการเป็นพลเมืองดีในระบอบประชาธิปไตยนะคะ ทีนี้เรามาดูสาระสำคัญ การเป็นพลเมืองดีเป็นอย่างไรนะคะ พลเมืองดี ก็คือการที่เราเป็นคนที่มีคุณภาพ ความรู้ ความสามารถและมีส่วนร่วมในความเจริญรุ่งเรืองให้แก่ประเทศชาติเรา เป็นพลเมืองที่ปฏิบัติตามกฎ ระเบียบของสังคม รู้จักสิทธิ เสรีภาพของตนเอง อันนี้เป็นสิทธิ เสรีภาพของคนในสังคมนะคะ นะคะ ปฏิบัติให้ถูกต้องตามความตามความเหมาะสม ยึดมั่นในหลักที่ตนนับถือ และก็เราจะต้องอนุรักษ์วัฒนธรรม ประเพณีไทย พลเมืองดีมีความสำคัญด้านต่าง ๆ นะคะ เริ่มตั้งแต่การเป็นสมาชิกของครอบครัวจนถึงสังคมโลก การเป็นพลเมืองดีในระบอบประชาธิปไตย จะต้องรู้จักสิทธิ เสรีภาพ และหน้าที่ของชนชาวไทยตามรัฐธรรมนูญการอยู่ร่วมกันในสังคมอย่างมีความสุข โดยเฉพาะปัญหาเกี่ยวกับการขัดแย้งต่าง ๆ การเมือง ซึ่งคณะรักษาความปลอดภัยแห่งชาติ คสทช. นะคะ นะคะ ได้เข้ามาผ่าวิกฤติ เพื่อคืนความสุขให้กับประเทศไทย ประเทศไทยปกครองแบบประชาธิปไตยมา 83 ปี แล้ว แต่ก็ยังเป็นประเทศประชาธิปไตยไม่สมบูรณ์ เพราะฉะนั้น ทุกคนจึงต้องร่วมใจ พร้อมใจกันแก้ปัญหาและพัฒนาประชาธิปไตยของเราให้เจริญยิ่ง ๆ ขึ้นไปนะคะ ทีนี้เรามาดูพลเมืองของประชาธิปไตย พลเมืองนะ ความหมายของพลเมืองก็คือพละกำลังของแผ่นดิน หรือผู้เป็นเจ้าของของประเทศ นะคะ ข้อแรกนะ ข้อที่ 2 พลเมืองดีนะคะ ก็คือหมายถึงพลเมืองที่มีคุณภาพ มีความรู้ ความสามารถ มีส่วนร่วมในการสร้างความเจริญรุ่งเรืองแก่ชาติ ปฏิบัติตามกฎหมาย รู้จักสิทธิ เสรีภาพ และหน้าที่ของตน และปฏิบัติตนให้ถูกต้อง เหมาะสม ยึดมั่นในหลักธรรมของศาสนา และอนุรักษ์ วัฒนธรรม ประเพณีไทย ทีนี้มาดูความสำคัญ สำคัญของพลเมืองดี ในการเมือง การปกครองในระบอบประชาธิปไตยนะคะ ฉะนั้น เราเป็นพลเมืองที่ดี นักเรียนเป็นพลเมืองที่ดีนักเรียนจะต้องทำไมคะ เคารพกฎหมาย ระเบียบ กฎเกณฑ์ของสังคม รู้จักบทบาทและหน้าที่ของตนเอง โดยไม่ล่วงละเมิดสิทธิของผู้อื่น รู้จักและหน้าที่ของกฎหมายที่รัฐธรรมนูญบัญญัติไว้ แล้วก็มีส่วนร่วมในการ กระบวนการทางประชาธิปไตย เช่น เมื่อมีการเลือกตั้งนะ นักเรียนจะต้องไปใช้สิทธิ์ของตนเองไปเลือกตั้ง ณ สถานที่ที่ทางกำนัน ผู้ใหญ่บ้านนะคะ เขาจัดไว้ว่าเราจะต้องไปเลือกตั้งที่ไหน ฉะนั้น เราต้องมีความรู้เรื่องนี้นะคะ ว่าเลือกตั้งอย่างไร อะไรอย่างไรนะคะ อันนี้เป็นบทบาทของเราอีกบทบาทหนึ่งนะคะ ข้อที่ 2 ด้านสังคม ด้านเศรษฐกิจ เราเป็นพลเมืองดีจะประกอบอาชีพสุจริต ดำเนินชีวิตตามหลักเศรษฐกิจทฤษฎีใหม่ ทฤษฎีใหม่ รู้จักการประหยัด อดออม ไว้ใช้ยามจำเป็น หรือ ฉุกเฉินไม่ฟุ่มเฟื่อยสุรุ่ยสุร่าย รู้จักนำเงินไปลงทุน หรือขยายกิจการ เพื่อเลี้ยงตนเองและครอบครัว รวมทั้งนำเงินที่เราเก็บออมนั้นไปทำประโยชน์ให้แก่ส่วนรวมและประเทศชาติเหมือนพวกเรานะคะ พวกเราได้ทุน เขาก็จะให้พวกเราเก็บเงินทุนไว้ในการสำรองจ่ายจ่ายค่าใช้จ่ายของตนเองนะคะ เวลาเราขัดสนนะคะ เวลาเราไม่มี ตอนนี้เรายังมีเงินเดือนอยู่ใช่ไหมคะ แต่เราได้ทำไมคะ ออม เขาให้ออมกี่เปอร์เซ็นต์ 20 เปอร์เซ็นต์หรือเปล่านะคะ ให้เราออมเงินไว้ใช้เป็นของตนเอง ยามที่เราจบไปแล้ว อันนี้เราก็ทำหน้าที่นะคะ ของเรานะคะ ในการมีสิทธิ์ที่จะใช้เงินตัวนี้นะคะ เมื่อเราจบไปแล้วนะ เพราะว่าเป็นเงินของเราเองนะคะ ด้านสังคม ด้านที่ 3 เป็นด้านสังคม การเป็นพลเมืองดีนะ จำอยู่ร่วมกันอย่างสันติสุข เพราะคนสังคมนั้นช่วยกันรักษาความสงบเรียบร้อย ร่วมมือกันพัมนาประเทศ ให้เจริยรุ่งเรืองตลอดไปนะคะ ตัวนี้เป็นการมีส่วนร่วมในการประพฤติตน ปฏิบัติอยู่ในครรลองครองธรรมนะคะ ของการเป็นพลเมืองที่ดี ทำตัวที่ดีนะคะ คุณลักษณะของพลเมืองที่ดีมีอยู่ 7 ประการด้วยกันนะคะ คุณลักษณะของพลเมืองที่ดีมี 7 ประการนะคะ มาดูคุณลักษณะของพลเมืองดีมี 7 ประการ ดังนี้นะคะ นะคะ 1. บุคคลต้องเคารพปฏิบัติตามกฎหมาย และระเบียบ และกฎกติกาของสังคม เหมือนที่เรามาเรียนอยู่ที่วิทยาลัยสารพัดช่าง สุรินทร์ นะคเราก็ต้องปฏิบัติตามกฎระเบียบของวิทยาลัยนะคะ การแต่งกายนะคะ ปวช. ปวส. เราจะแต่งกายแตกต่างกันนะคะ อันนี้ก็ตามกฎ ตามระเบียบของวิทยาลัยที่จัดนะคะ ให้เราแต่งกายให้สุภาพเรียบร้อยนะคะ ปวส. เราก็ต้องใส่เสื้อแขนยาวนะคะ แล้วก็ผูกไทด์ให้เรียบร้อยนะคะ การแต่งกายให้ถูกระเบียบของทางวิทยาลัยนะคะ อันนี้ก็ถือว่าเราเป็นพลเมืองดีนะคะ เป็นส่วนหนึ่งของสังคมนะคะ ข้อที่ 2 ต้องเคารพปฏิบัติตามสิทธิและเสรีภาพของตนเองและผู้อื่น อันนี้เราต้องดูตัวเราแล้วนะคะ เราปฏิบัติตนอย่างไรนะคะ ให้เป็นพลเมืองดีที่อยู่ร่วมกันกับผู้อื่น ตอนนี้เราก็อยู่ร่วมกันกับนักเรียน นักศึกษานะคะ อยู่ทั้งรวมกันทั้งเด็กสตคิปัญญา กับพิการทางการได้ยินนะคะ แล้วก็เด็กปกติเราก็สามารถอยู่ร่วมกันได้นะคะ อย่างมีความสุข ช่วยเหลือกันนะคะ อันไหนที่ไม่เราไม่รู้นะ เราไม่เข้าใจนะคะ เราก็ถามคุณครู แล้วก็ถามนะคะ พูดคุยกับนักเรียนปกตินะคะ ให้เขาเป็นตัวสื่ออีกทางหนึ่งนะคะ อันที่ 3 ข้อที่ 3 นะคะ บุคคลต้องมีเหตุผล เปิดใจกว้าง รับฟังความคิดเห็นของตนเองและผู้อื่น และยอมรับฟังความคิดเห็นต่าง ๆ ด้วย อันนี้เวลาเราคุยกันนะคะ ไม่ใช่เฉพาะ คุยเฉพาะเราพิการทางการได้ยินกับปัญญาเท่านั้น แต่เราก็คุยกับเพื่อนในห้องร่วมกันด้วยนะคะ ข้อที่ 4 บุคคลต้องมีศีลธรรม จรรยา คุณธรรม จริยธรรมในการดำรงชีวิตกับผู้อื่น ตัวนี้นะคะ มีคุณธรรม จริยธรรมนะคะ ตื่นเช้าขึ้นมาเราเข้าทำกิจกรรมหน้าเสาธง ก็คือเคารพธงชาติเมื่อนักเรียนได้ยินเสียงเพลงนะคะ เป็นกิจวัตรประจำวันของทางวิทยาลัยอยู่แล้วนะคะ เราจะต้องเดินมาที่โดมใช่ไหมคะ เดินมาที่โดมนะ แล้วก็ยืนตรงพร้อมกัน พร้อมนะคะ เคารพธงชาติเป็นประจำทุกวัน เมื่อเลิกแถวนะคะ นักเรียนก็จะทำความเคารพคุณครูนะคะ แล้วก็เคารพซึ่งกันและกัน ทำความรู้จักกัน สวัสดีกันตอนเช้านะคะ เอาโทรศัพท์ เก็บโทรศัพท์ โทรศัพท์ครูบอกให้เก็บก่อนนะคะ ข้อที่ 5 นะคะ ต้องมีความรับผิดชอบต่อตนเอง ครอบครัว สถานศึกษา สังคม บ้านเมือง และสังคมโลก การที่เรามีความรับผิดชอบต่อตนเอง เราเป็นนักเรียนนะคะ สติปัญญากับพิการทางการได้ยินนะคะ นักเรียนก็ต้องรับผิดชอบตนเองนะคะ ต้องดูแลตนเองเป็นพิเศษนะคะ เพราะเราเป็นเด็กนะคะ พิการทางการได้ยินนะคะ 1. เวลาเรามาอยู่หอพัก อยู่กันร่วมกันหลาย ๆ คนนะคะ จะต้องช่วยกันดูแลกันนะคะ อันไหนที่ไม่ดีนะคะ เพื่อนไปในทางที่ไม่ดี เราก็ต้องช่วยเพื่อน บอกเพื่อนว่าไปทางนี้ไม่ดีนะคะ ต่อครอบครัว ต่อสถานศึกษา อันนี้การแต่งกายบางคนแต่งกายไม่เรียบร้อยเลยนะคะ รองเท้า เขาให้ใส่รองเท้าอะไรนะ ที่จริง ปวส. นะคะ เราจะต้องใส่คัชชู ทั้งผู้หญิงและผู้ชายนะคะ ไม่ใช่ใส่รองเท้าผ้าใบนะคะ อันนี้เราอนุโลมให้นะคะ เพราะฉะนั้น นักเรียนจะต้องดู นักศึกษาจะต้องดูให้มันถูกระเบียบกับทางวิทยาลัยที่กำหนดไว้ ว่านักเรียนจะต้องแต่งกายอย่างไรนะคะ ข้อที่ 6 ต้องมีความกระตือรือร้นในการเข้าร่วมกิจกรรมทางการเมือง ทางการปกครองนะคะ ไปใช้สิทธิในการเลือกตั้ง ในระดับท้องถิ่นและระดับชาตินะคะ พวกเรานะคะ ได้ไปเลือกตั้งไหม อ้อมได้ไปเบลือกตั้งไหมลูก ไปเลือกตั้งกันทุกคนฉะนั้น จะต้องใช้สิทธิเสรีภาพของตัวเองไปใช้สิทธิในการเลือกตั้งนะคะ เมื่อกี้เราเลือกตั้งไปแล้วนะคะ ข้อที่ 7 บุคคลต้องมีความตระหนักและเต็มใจที่จะมีส่วนร่วมในและแก้ไขปัญหาให้กับสังคม ประเทศชาติ และอันนี้ตัวเรานะคะ เมื่อเติบโตขึ้นมา เราได้ศึกษาหาความรู้แล้วนะคะ นักเรียนนะคะ นักศึกษาจะต้องมีส่วนร่วมในการปเ้องกันและแก้ไขปัยหาทางสังคมนะคะ นะคะ ก็คือช่วยเหลือนะคะ แก้ไขปัญหาทางสังคมอย่างไร เมื่อเราเห็นคนอื่นทำผิดนะคะ ไม่ถูกต้องเราต้องบอกนะคะ เช่น ไปลักเล็กขโมยน้อยนะคะ เขาบอกว่าอันนี้ไม่ดี ไม่สมควรทำนะคะ ก็ต้องบอกเพื่อน แนะนำเพื่อนนะคะ ต่อไปนะคะ พลเมืองดีกับการเป็นสมาชิกของสังคมไทยและสังคมโลกนะคะ ตอนนี้นะคะ ให้ดูภาพนะคะ การมีส่วนร่วมการปกครองมีอยู่ 3 อย่างนะคะ ทีนี้การเป็นพลเมืองดี เป็น กับการเป็นสมาชิกของสังคมไทยและก็สังคมโลกนะคะ 1. พลเมืองดีกับการเป็นสมาชิกของครอบครัว เราจะทำอย่างไรนะคะ ในครอบครัวเรา ส่วนใหญ่จะเป็นครอบครัวใหญ่ หรือครอบครัวเดี่ยวนะคะ ซึ่งจะประกอบไปด้วยพ่อ แม่ พี่น้อง ก็คือบิดา มารดา บุตร ส่วนสังคม ชนบทส่วนใหญ่ เป้นครอบครัวขยายา ประกอบด้วย บิดา มารดา บุตร ญาติ พี่น้อง ครอบครัวจะมีความสงบวุข เพราะว่าสมาชิกทุกคนรู้จักสถานะ สภาพ และทำหน้าที่ของตน เช่น เมื่อเราบิดา มารดา นะ บิดา มารดาก็จะต้องเลี้ยงดูบุตรนะคะ อบรม สั่งสอน ให้การศึกษาแก่บุตร ให้คำปรึกษาเมื่อมีคู่ครองเมื่อถึงวัยอันสมควร แล้วก็มอบสมบัติให้เมื่อถึงเวลาอันสมควร ส่วนบุตรจะเลี้ยงบิดามารดา ประพฤติตนเป็นคนดี ปฏิบัติตนตามกฎระเบียบของครอบครัวทำธุรกิจแทนบิดามารดาพี่น้องจะต้องรักกัน ปรองดองกัน สมานฉันกัน การใช้จ่ายก็ต้องประหยัด สร้างชื่อเสียงให้แก่วงศ์ตระกูลและครอบครัว รวมทั้งไม่ยุ่งเกี่ยวกับยาเสพติดและอบายมุขนะคะ อันนี้ครอบครัวที่เป็นครอบครัวใหญ่ครอบครัวหนึ่ง ก็เหมือนพวกเรามีพ่อแม่พี่น้องอยู่ด้วยกัน บางคนมีปูย่าตายายมารวมอยู่ด้วย ฉะนั้น เมื่อเราเติบโตขึ้นมา พ่อแม่ส่งให้เราเรียนหนังสือ มีความรู้นะคะ เมื่อเราทำงาน เราก็ต้องดูแลท่านดูแลท่านนะคะ ให้การตอบแทนท่านนะคะ ข้อที่ 2 พลเมืองดีกับการเป็นสมาชิกของสถานศึกษานะคะ อันนี้เกี่ยวกับตัวเราโดยตรงเลยนะคะ สถานศึกษาก็ได้แก่ โรงเรียน วิทยาลัย มหาวิทยาลัย เป็นบ้านแห่งที่ 2 ของเรานะคะ ซึ่งเป็นองค์ความรู้เกี่ยวกับทักษะ ทัศนคติต่าง ๆ และที่แปลกใหม่ต้องติดต่อสัมพันธ์กับคนจำนวนมาก เช่น ผู้บริหาร ครู อาจารย์ เพื่อน รุ่นพี่ รุ่นน้อง เจ้าหน้าที่เป็นต้นนะคะ ผู้เรียนก็จะต้องปฏิบัติตน ก็คือ1. นะคะ ตอนเช้าขึ้นมา เช้ามาเราเจอกันอยู่แล้ว ปฏิบัติกันอยู่แล้ว ก็คือคุณครูจะไปยืนรับเราอยู่ที่หน้าประตูหน้าวิทยาลัยนะคะ นักศึกษาเข้ามาปั๊บ นักศึกษาจะต้องจอดรถก่อน แล้วก็หยุดทำความเคารพคุณครูนะคะ ที่ไปรับเราข้างหน้านะคะ อันนี้ถือว่าเราปฏิบัติตามกฎระเบียบของสถานศึกษา การแต่งกาย ดูสิตอนเช้า ก่อนจะออกจากบ้าน หล่อไหม หวีผมหวีอะไรให้เรียบร้อย บางคนไม่อาบน้ำ กลับมาจากเที่ยง ดึก ๆ ดื่น ๆ นะ ไม่ดูแล… มาถึงเสื้อก็ไม่เคยรีด มีไหมครับประเสริฐ มีไหมครับ ประเสริฐไม่มี มีไหม บุญหลายมีไหมนะคะ นะคะ การแต่งกาย ต้องดูตัวเองตั้งแต่จากบ้าน ไม่ใช่มาถึงโรงเรียนปั๊บมายืนอยู่หน้าประตูนะ แล้วก็เอาเสื้อเข้าในให้คุณครูดูอยู่หน้าประตู อันนี้ไม่เหมาะสม ฉะนั้น นักเรียนต้องสำรวจก่อนออกจากที่พัก นักเรียนจะต้องดูแลตัวเองให้เรียบร้อยนะคะ ที่เราจะต้องดูแลตัวเอง ปรับปรุงตัวเองนะคะ แล้วก็การมาเรียนให้ตรงเวลานะคะ บางคนเดินไปเดินมาไม่เข้าห้องมีนะคะ ต้องให้ครุเรียก นะคะ แล้วก็เข้าเรียนตรงเวลานะคะ แต่บางคนก็มาแต่เช้านะคะ มานั่งรอแล้วนะคะ ส่วนมากพวกเราไม่ค่อยมีเท่าไร ตรงต่อเวลาดีนักเรียนก็เดินไปเข้านะคะ หน้าเสาธงนะคะ ปฏิบัติแบบนี้ทุกวันนะคะ เราต้องเคารพเชื่อฟังครูอาจารย์ ตั้งใจเล่าเรียน ทำงานต่าง ๆ ที่ได้รับมอบหมายเสร็จทันเวลา ผลงานมีคุณภาพ อันนี้เมื่อเรียนแล้วครูให้งานไปของพวกเราดีมากนะคะ ทำงานส่งคุณครูครบทุกงานนะคะ ช่วยเหลือกันนะคะ เพื่อนอันไหนทำไม่ได้ เราก็ต้องบอกเพื่อน บางคนเขียนไม่ได้เลยนะคะ เราก็ต้องบอกเพื่อนด้วยว่าเขียนตามข้อที่ 3 ต้องปฏิบัติ ข้อ 3 นะคะ ต้องปฏิบัติตนเป็นผู้นำและผู้ตามที่ดีในการร่วมกิจกรรมต่าง ๆ การร่วมกิจกรรมนะคะ คุณครูน้อยนะคะ ก็จะเรียกว่าวันนี้มีกิจกรรมอะไรบ้างนะคะ เราพบเจอกันทุกวันพุธอยู่แล้วใช่ไหมคะ พูดคุยกันว่าใครมีปัญหาอะไรบ้าง ที่จะต้องพูดคุยกันนะคะ 2.4 นะคะ ต้องกล้าแดสงความคิดเห็น ตามสิทธิ และเสรีภาพของตนเองและรับฟังความคิดเห็นของผู้อื่น รวมทั้งเคารพมติในที่ประชุมนะคะ อันนี้เวลาประชุมนะคะ พวกเราประชุมกันอยู่แล้วนะคะ ทุกวันพุธ ครู… ครูอักษรเพชรก็จะถามว่าใครคิดเห็นอะไรบ้างนะคะ เขาให้ออกแสดงความคิดเห็น ยกมือกัน ยกมือ แล้วก็จะมีภาษาล่ามนะคะ มีล่ามภาษามือนะ ก็ดูน้องอ้อม ช่วยอธิบายให้ฟังนะคะ ว่าใครมีปัญหาอะไรอย่างไรนะคะ ต่อไปนะคะ ต้องมีน้ำใจเป็นนักกีฬาในการแข่งขันกีฬาต่าง ๆ คือรู้แพ้ รู้ชนะ รู้อภัย สร้าคณะกรรมการนะคะ เพื่อสร้างชื่อเสียงให้กับสถานศึกษานะคะ ข้อต่อไปนะคะ ใช้เหตุผลเหนืออารมณ์ในการแก้ไขปัญหาต่าง ๆ นะ แล้วก็ต้องช่วยเหลือสร้างภูมิทัศน์รอบ ๆ สถานศึกษาให้ร่มรื่นน่าอยู่ แล้วก็ช่วยกันทำความสะอาดนะคะ แล้วก็รักษาความสะอาดบริเวณรวมถึงการไม่ทิ้งขยะนะคะ ไปทั่วในบริเวณของวิทยาลัยนะคะ ครูสังเกตเห็นนะคะ ห้องน้ำนะคะ ข้างโรงอาหารนะคะ ส่วนมาก พวกเราจะเป็นผู้ใช้เป็นจำนวนมากนะคะ ก็คือของเราเพราะเราอยุ่หอพักนะคะ ด้านข้างของวิทยาลัยนะคะ นักเรียนชอบเอาขยะนะ มาทิ้งไม่เป็นที่นะคะ บางคนทานอยู่ข้างโรงอาหารก็อยู่ตรงนั้นแหละ เวลาครูเอาขยะมาทิ้งครูก็ต้องเก็บบริเวณโรงอาหาร แล้วก็เปิดน้ำ เปิดไฟไว้นะคะ ฉะนั้น เวลานักเรียน นักศึกษา ใช้ สำหรับคนที่อยู่หอพักข้าง ๆ วิทยาลัยนะคะ นักเรียนต้องดูด้วยนะคะ วิทยาลัยเรานะคะ เป็นวิทยาลัยที่สะอาดมากนะคะ นักเรียนก็ต้องช่วยกันนะคะ เพราะว่านักการพาลโรงเรามีน้อยนะคะ อันนี้เรื่องเกี่ยวกับภูมิทัศน์ ความสะอาดรอบ ๆ อาคารของสถานศึกษาของเรานะคะ เกี่ยวกับเรื่องขยะ อันนี้ครูฝาก ฝากให้กับพวกเรานะคะ ก็ต่อไปนะคะ สร้างชื่อเสียงให้กับสถานศึกษา ด้านวิชาการ กีฬา และด้านดนตรีนะคะ อันนี้พวกเราก็มีความสามารถนะคะ คราวที่แล้วรุ่นพี่เราก็มีความสามารถไปแข่งขันทักษะระดับภาค โดยการแข่งขันแข่งขันเกี่ยวกับดนตรีนะคะ สีซอใช่ไหมคะ นะคะ แล้วก็ร้องเพลง พี่อุ้ม ชอบร้องเพลงช่วงหลังนี้ ไม่มีใครชอบร้องเพลง ประเสิรฐ แข่งกับเขาแล้ว ประเสริฐชอบร้องเพลง อย่าร้องแต่ในบนรถ ทีหลังก็สมัครด้วยครับ ร้องเพลงไทย ลูกทุ่ง ร้องเพลงสากลนะคะ ต้องสร้างชื่อเสียงให้กับสถานศึกษาทุกด้าน วิชาการ กีฬา ดนตรีแล้วนะคะ ต่อไปเป็นพลเมืองกับ เป็นพลเมืองดีกับการเป็นสมาชิกของชุมชนนะคะ อันนี้เราต้องปฏิบัติตามกฎระเบียบ กฎเกณฑ์ กติกาของชุมชนนะคะ เช่น ถ้าเราไปเดินทางในเมืองนะคะ มีทางม้าลายนะคะ ให้เราข้ามถนนนะคะ เราก็เดินข้ามนะคะ ทางสะพานลอยนะคะ ทางม้าลาย และปฏิบัติตามกฎจราจรอย่างเคร่งครัดนะคะ เพราะฉะนั้น อย่าเดินจิ้มแต่โทรศัพท์เดินดูโทรศัพท์เป็นอย่างไร คราวที่แล้วเกือบโดนรถชนนะคะ หน้าวิทยาลัยนะ พวกเรานี่แหละ ครูไม่ทราบว่าเป็นใครนะคะ เดินจิ้มโทรศัพท์นะคะ ฉะนั้น เราต้องดูด้วยนะคะ เข้าร่วมกิจกรรมของชุมชนนะคะ เพื่อร่วมกันจรรโลงพระพุทธศาสนาเช่น ประเพณีทำบุญตักบาตรในวันสำคัญทางศาสนา ประเพณีแห่เทียนพรรษา ประเพณีวันสงกรานต์ นะคะ อันนี้ทางวิทยาลัยเราก็พาพวกเราไปร่วมนะ กับวัดเดชาประสิทธิของทุกปีนะคะ พวกเราก็ต้องให้ความร่วมมือนะคะ ร่วมแรงร่วมใจกันอนุรักษ์ทรัพยากรธรรมชาติและสิ่งแวดล้อม เช่น ปลูกป่านะคะ อนุรักษ์พลังงาน และไม่ปล่อยแหล่งน้ำธรรมชาติ อันนี้สำหรับชุมชนนะคะ ร่วมมือบำเพ็ญประโยชน์ต่อชุมชน ทำความสะอาดวัด สัญญาณจราจร ทาสี ช่วยดูแลต้นไม้และดอกไม้ในชุมชน และลานสึุขภาพร่วมทั้งกีฬา ยาเสพติดด้วยนะคะ อันนี้อยู่ใน… เป็นความรับผิดชอบของพวกเราอยู่แล้วนะคะ กำจัดขยะมูลฝอยประติกูลต่าตามชุนชนนะคะ ครูพูดไปแล้วอยู่หอพัก ก็ไม่ใช่เอากองจนเต็มนะคะ เต็มถังแล้วก็ยังเอาไปใส่อีกนะคะ เห็นนะคะ ครูไปตรวจหอพักนะคะ ด้านหลังของวิทยาลัยนะคะ นักเรียนใช้ แล้วนักเรียนไปเอาไปใส่กับถังใหญ่นะคะ ฉะนั้น ขยะมูลฝอย ปฏิกูลต่าง ๆ เขามีที่ทิ้งให้อยุ่แล้ว เราก็ทิ้งให้ถูกที่ ต่อไปร่วมกันอนุรักษ์เอกลักษณ์ไทย เช่น การแต่งกายด้วยผ้าไทยนะคะ แสดงกิริยา มารยาท ไหว้บุคคลตามระดับอาวุโส มีสัมมาคารวะ กราบ พระพุ?พระสงฆ์เป็นต้นนะคะ อันนี้ตื่นขึ้นมานะคะ เราเดินผ่านพระพุทธรูปทุกวันนะคะ เคยไหว้ไหมคะ ไหว้ไหม ไหว้ไหมอ้อม ไหว้ไหมตอนเช้า พระพุทธรูป ปาง ข้างหน้าตอนเช้า ไหว้ทุกวันนะคะ แล้วก็ตอนเข้าแถว ก็สวัสดีกันนะคะ ต่อไปพลเมืองดีกับการเป็นสมาชิกของประเทศชาติ เป็นสมาชิกอย่างไรนะคะ ข้อแรกนะคะ การพิทักษ์สถาบันชาติ ศาสนา พระมหากษัตริย์ ซึ่งเป็นสถาบันหลักของชาติไทย ด้วยการรักษาเอกราชและอธิปไตยของชาติยึดมั่นในหลักธรรมของศาสนาที่ตนนับถือ เคารพ นับถือ ภักดี สามัคคี ปรองดอง สมานฉันท์ ดำเนินชีวิตตามรอยเท้าของในหลวงและกระทำความดีถวายในหลวงนะคะ อันนี้เราทำอยู่แล้วนะคะ ข้อต่อไปนะคะ การมีศีลธรรมจรรยา ศีลธรรมจรรยา ก็คือ และการปฏิบัติตามหลักธรรมของศาสนาที่ตนนับถือนะคะ ก็คือการรักษาศีล 5 นะึะ และก็หลักบัญญัติ 10 ประการนะคะ ข้อต่อไปนะคะ การเคารพและปฏิบัติตามบทบัญญัติของรัฐธรรมนูญนะคะ ปฏิบัติตามกฎระเบียบและข้อบังคับของสังคม ไม่ทำผิดกฎหมายนะคะ เพราะจะทำให้รัฐเสียงบประมาณนะคะ เสียกำลังทหาร ตำรวจ เจ้าหน้าที่ต่าง ๆ ในการปราบปรามจับกุมผู้กระทำผิดมาลงโทานะคะ การเป็นเป็นผู้มีเหตุผล ก็คือการยอมรับความเห็นของผู้อื่นนั่นเอง ในระบอบประชาธิปไตย เราต้องเคารพสิทธิของผู้อื่นนะคะ เคารพในสิทธิเสรีภาพของตนเองนะคะ เสรีภาพในการแสดงความคิดเห็นและการพูด ไม่ใส่ร้ายป้ายสีคนอื่นเขานะคะ การยอมรับมติของเสียงส่วนใหญ่ ในการดำเนินการต่าง ๆ นะคะ มีข้อขัดแย้งเกิดจากการมีข้อคิดเห็นแตกต่างกันนะคะ ข้อต่อไปนะคะ การมีความรับผิดชอบต่อประเทส เช่น การเสียภาษี การเข้ารับราชการ เกณฑ์ทหาร การปฏิบัติในหน้าที่ประจำให้ดีที่สุด การเป็นผู้นำที่ดีมีน้ำใจ ประชาธิปไตย เห็นประโยชน์แก่ส่วนร่วมนะคะ ประเทศชาติมาก่อนนะคะ ก่อนส่วนตนนะคะ การมีส่วนร่วมในการป้องกันและแก้ไขปัยหาการเมืองการปกครอง เศรษฐกิจ และสังคมข้อที่ 5 พลเมืองดีกับการเป็นสมาชิกของสังคมโลกนะคะ ตัวนี้นะคะ จะมี จะต้องมีความร่วมมือในสังคมโลกนะคะ ให้หน้าอยู่ ก็มี 1. นะคะ การต่อต้ายโรคอีโบลานะคะ โรคอีโบรานี่เป็นมหาตภัยอันใหญ่หลวงนะคะ ชาวโลกเฝ้าระวังอย่างใกล้ชิด โดยการควบคุมการป้องกันโรคของสหรัฐอเมริกานะคะ CDC นะคะ คาดว่าในปี 2000 จะมีพวกติดโรคตั้งแต่ ปี 2558 นะคะ ก็จะมีโรค ของเราก็เพิ่งจะมีโรคCOVID เพิ่งผ่านไปนี่เองนะคะ ฉะนั้น เราต้องดูแลตนเองนะคะ เพื่อไม่ให้ติดโรคโควิดนะคะ ไปไหนมาไหนก็สวมแมสก์นะคะ ชุนชน และก็ดูแลตนเองนะคะ วิธีแพร่ระบาดของโรคนะ เกิดจากคนสู่คนนะคะ เกิดจากการสัมผัสโดยตรงกับเลือดที่ติดเชื้อนะคะ พวกนี้นะคะ มาตราการป้องกันโรคมีอะไรบ้างนะคะ ปัจจุบันยังไม่มีวัคซีนที่จะป้องกันนะคะ ที่ผ่านมาเราก็ฉีดวัคซีนกัน คนบางคนก็ 2 เข้ม บาวงคนก็ 3 เข็มได้ฉีดกันนะคะ เพื่อจะป้องกันโรคที่จะเกิดกับตัวเรานะคะ มาตรการควบคุมการแพร่ระบาดนะ อันนี้เราจะต้องแยกผู้ป่วยออกจากกันนะ ส่วนมากนะคะ ช่วงเราเป็น COVID เราก็แยก ถ้าเป็นโควิดเราก็จะให้หยุด ทุกวิทยาลัยให้หยุดนะคะ ไม่ให้มา เพื่อการเป็นการป้องกันไม่ให้โรคแพร่ระบาดต่อไปอีกนะคะ การอนุรักษ์สิ่งแวดล้อมโลก ตัวนี้ในฐานะที่พวกเราเป็นนักเรียน นักศึกษานะคะ เป็นพลเมืองในโลกเราก็ต้องช่วยกันอนุรักษ์สิ่งแวดล้อมนะคะ ซึ่งปัจจุบันนี้นะคะ โลกกำลังอยู่ในภาวะวิกฤติของสิ่งแวดล้อม ก็คือภาวะโลกร้อน เกิดจากปฏิกิริยาเกิดจากปฏิกิริยาเรือนกระจก พายุหิมะ และพายุโทนาโด โทนาโดถล่มในประเทศต่าง ๆ ที่เราเห็นในภาพข่าว ก็คือส่วนมาก มีประเทศจีน ประเทศเวียดนาม เป็นมาเรื่อย ๆ นะคะ เวลาเราดูข่าว การป้องกันจากการเกิดโรคเอดส์ อันนี้ก็เป็นปัญหาระดับโลกนะคะ การแพร่กระจายอย่างรวดเร็ว ทำให้เราสามารถติดเชื้อได้นะคะ ต่อต้านการ… จะเป็นอันตรายต่อสุขภาพนะคะ เป็นตัวก่อปัญหามากมาย โดยเฉพาะปัญหาสุขภาพ อนามัยนะคะ อาชญากรรมต่าง ๆ ปัญหาเศรษฐกิจและสังคมนะคะ การต่อต้านการค้ามนุษย์ ทีนี้มาดูการเป็นพลเมืองดีในระบอบประชาธิปไตยมีอะไรบ้างนะคะ ประชาธิปไตยนะคะ ก็คือการปกครองนะคะ ที่มีประชาชนมีอำนสจสูงสุดในการปกครองประเทศนะคะ อับราฮัม ลินคอร์น อดีตประธานาธิบดีของการปกครองระบอบประชาธิปไตย เป็นการปกครองของประชาชน โดยประชาชนเพื่อประชาชนนะคะ ฉะนั้น สิทธิ เสรีภาพ นักเรียนมาดูสิทธิเสรีภาพของคนไทยตามรัฐธรรมนูญนะคะ ประชาธิปไตยนะคะ หมายถึงระบอบการปกครอง ที่มี…ที่ถือมติของประชาชนเป็นหลัก หรือการถือเสียงข้างมากเป็นใหญ่ซึ่งตรงกับคำนิยามของอับรอัม ลินคอร์น ให้นิยามว่าการปกครองประชาธิปไตยนั้น การปกครองประชาชน โดยประชาชนเพื่อประชาชน มีอยู่ 2 นัยด้วยกันนะคะ 1. ประชาธิปไตยด้านก่ารปกครอง หมายถึงการปกครองโดยประชาชน ประชาชนเป็นเจ้าของอำนาจสูงสุด และรัฐบาลใช้อำนาจโดยได้รับความยินยอมจากประชาชนผ่านฝ่ายนิติบัญญัติ ฝ่ายบริหารและฝ่ายตุลากร ประชาชนมีส่วนร่วทมมีส่วนร่วมในการปกครอง เช่น การเลือกตั้งผู้แทนราษฎรนะคะ และการเลือกตั้งนายกรัฐมนตรีนะคะ อันที่ 2 ประชาธิปไตยด้านอุดมการณ์หมายถึง อุดมการณ์ประชาธิปไตยประกอบด้วย 4 หลัก ด้วยกันนะคะ มีปัจเจกบุคคลนะคะ ปัจเจกชน ก็คือเชื่อว่าทุกคนสามารถ และรู้จักใช้ปัญญาอย่างมีเหตุผล อันที่ 2 เสรีภาพ ก็คือการเป็นอิสระของแต่ละบุคคลโดยไม่ละเมิดและเสรีภาพของผู้อื่นอันที่ 3 ความเสมอภาค ก็คือทุกคนมีความเท่าเทียมกันในสังคมนั่นเองนะคะ อันที่ 4 ภารดรภาพ ก็คือความเอื้อเฟื้อเผื่อแผ่ช่วยเหลือเกื้อกูลกันและไม่เอารัดเอาเปรียบซึ่งกันและกันนะคะ มาดูสิทธิ หน้าที่ของคนไทยในรัฐธรรมนูญ สิทธิ ก็คืออำนาจของคนไทย ที่ให้ความคุ้มครองของคนไทย ตามระบอบรัฐของคนไทยตามระบอบรัฐธรรมนูญแห่งราชอาณาจักรไทย นะคะ มีอะไรบ้าง 1. สิทธิในครอบครัวนะ และความเป็นอยู่ส่วนตัวของเรานะคะ 2 สิทธิการคุ้มครองตามจารีตประพณีสิทธิในทรัพย์สิน ที่ 4 สิทธิในการอบรมขั้นพื้นฐาน สิทธิในการรับบริการด้านสาธารณสุข สิทธิได้รับความคุ้มครองโดยรัฐ สิทธิที่ได้รับช่วยเหลือจากรัฐ สิทธิที่จะได้สิ่งอำนวยความสะดวกอันเป็นสาธารณะ สิทธิการมีส่วนร่วมของรัฐและชุมชน สิทธิที่จะได้รับข้อมูลข่าวสารจากหน่วยรัฐ สิทธิในการร้องทุกข์ สิทธิที่จะสามารถฟ้องร้องหน่วยงานราชการนะคะ อันนี้เป็นสิทธิเสรีภาพของตามรัฐธรรมนูญของประเทศไทยเรานะคะ ต่อไปนะคะ เสรีภาพนะ สิทธิเสรีภาพและหน้าที่ของคนไทยตามรัฐธรรมนูญมีอะไรบ้าง นักเรียนดูนะคะ เสรีภาพ Freedom นะคะ ก็คือความเป็นอิสระในการกระทำอย่างใดอย่างหนึ่ง ที่อยู่ในขอบเขตของกฎหมาย หากล่วงละเมิดเสรีภาพของผู้อื่นจะต้องได้รับโทษตามกฎหมาย เสรีภาพของคนไทย ตามรัฐธรรมนูญราชอาณาจักรไทยนะคะ เสรีภาพอันแรกนะ สิทธิคนไทย ตามรัฐธรรมนูญแห่งราชอาณาจักรไทย พุทธศักราช 2510 มีอะไรบ้างนะคะ นักศึกษามาดูนะคะ 1. สิทธิในครอบครอบและความเป็นอยู่ของส่วนตัวเองนะคะ นะคะ มีอะไรบ้างตัวนี้นะคะ สิทธิในครอบครัวและความเป็นอยู่ในส่วนตัวนะคะ คนไทยนะคะ ทุกคนย่อมได้รับการคุ้มครอง เกียรติยศ ชื่อเสียงนะคะ สิทธิอันที่ 2 นะ เกี่ยวกับการอนุรักษ์ประเพณีไทยเรานะคะ อันนี้เราจะต้องช่วยกันอนุรักษ์ ฟื้นฟู จารีตประเพณีอันดีงามในท้องถิ่นเพื่อให้รักษาไว้ให้คงอยู่ตลอดไปนะคะ สิทะิในทรัพย์สินนะ ในทรัพย์สินก็คือสิทธิย่อมได้รับการคุ้มครองของทรัพย์สินของตนเอง ในการสืบทอดมรดกนะ สิทธิในการศึกษานะ อบรม บุคคลต้องมีความเสมอภาคในการศึกษาขั้นพื้นฐาน อย่างน้อย 15 ปีนะคะ อย่างมีคุณภาพทั่วถึง โดยไม่เสียค่าใช้จ่ายนะคะ สิทธิด้านสาธารณสุขนะ เช่น ความเสมอภาคมาตรฐานสำหรับผู้ยากไร้จะได้สิทธิในการรักษาพยาบาลในการรักษาสถานบริการ สาธารณสุขของรัฐ โดยไม่เสียค่าใช้จ่าย ต่อไปสิทธิเสรีภาพและการคุ้มครองโดยรัฐนะคะ ตอนนี้เด็กและเยาวชน สตรี รับการปฏิบัติอย่างรุนแรง ไม่เป็นธรรมย่อมจะได้คุ้มครองโดยรัฐนะคะ สิทธิหน้าที่ได้รับความช่วยเหลือจากรัฐ เช่น อายุ 60 ปี ขึ้นไปนะคะ จะมีรายได้ไม่เพียงพอรัฐก็จะให้ความช่วยเหลือโดยการจ่ายเบี้ยยังชีพ ให้กับบุคคลที่อายุเกิน 60 ปีนะคะ ต่อไปสิทธิที่ได้รับความสะดวกในด้านสาธารณะอันนี้ให้การช่วยเหลือนะคะ ในด้านสาธารณะแก่บุคคลในสังคม สิทธิของบุคคลที่จะมีส่วนร่วมกับรัฐและชุมชนนะคะ ต่อไปสิทธิจะได้รับข้อมูลข่าวสาร จากหน่วยงานของรัฐ นะคะ สิทธิ ในการเสนอเรื่องราวร้องทุกข์ที่ได้รับแจ้งผลพิจารณาเวลาอันสมควร ตามบทบัญญัติของกฎหมาย สิทธิ หน้าที่ที่จะสามารถฟ้องร้องหน่วยงานรัฐวิสาหกิจ หน่วยงานหรือองค์กรของรัฐนะคะ หน้าที่ที่ความรับผิดชอบนะคะ สิทธิหน้าที่ความรับผิดชอบของคนในสังคม หน้าที่ของคนไทย ตามรัฐธรรมนูญแห่งราชอาณาจักรไทย รักษาชาติ ศาสนา พระมหากษัตริย์ ป้องกันประเทศ ไปใช้สิทธิเลือกตั้ง รับราชการทหาร การป้องกันภัยพิบัติการเสียภาษีอากร การช่วยเหลือราชการ สืบสารศิลปวัฒนธรรม การรักษาสิ่งแวดล้อมและธรรมชาตินะคะ ทำตามกฎหมายเพื่อประโยชน์ส่วนรวมนะคะ หน้าที่ที่ต้องรับผิดชอบต่อบุคคล ที่ต้องปฏิบัตินะคะ วันนี้นะคะ เราก็มาถึงนะคะ การจบในหน่วยที่ 6 นะคะ นักเรียนก็ไปอ่านเพิ่มเติมนะคะ เพิ่มเติมในหนังสือนะคะ แล้วก็ทำแบบทดสอบนะคะ ท้ายบทนะคะ ให้นักเรียนทำคำถามนะคะ ท้ายบทในหน่วยที่ 6 นะคะ ให้เรียบร้อยนะคะ พร้อมกับตอนที่ 1 ตอนที่ 2 ตอนที่ 3 ใครมีอะไรจะถามล่ามไหม มีไหม หรือมัวแต่นั่งดูโทรศัพท์ มีไหมคะ มีใครจะสอบถามอะไรอีกไหมลูก มีไหมคะ หลับแล้วนะคะ มีใครถามอะไรไหมเอ่ย ค่ะ มีไหม ไม่มี ไม่มีสวัสดีครับล่าม สวัสดีครับ ไม่มีใครสอบถามอะไรเลย เงียบ ก็ขอขอบคุณอาจารย์ล่ามนะคะ ที่ให้ความสะดวกกันนักศึกษานะคะ ขอ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000-1501 ชีวิตกับสังคมไทย ครูพัชญา (เช้า) 221266</dc:title>
  <dc:creator/>
  <cp:keywords/>
  <dcterms:created xsi:type="dcterms:W3CDTF">2023-12-22T04:22:50Z</dcterms:created>
  <dcterms:modified xsi:type="dcterms:W3CDTF">2023-12-22T0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ธันวาคม 2566 เวลา 10.00 น.</vt:lpwstr>
  </property>
  <property fmtid="{D5CDD505-2E9C-101B-9397-08002B2CF9AE}" pid="3" name="subtitle">
    <vt:lpwstr/>
  </property>
</Properties>
</file>